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04F704" w14:textId="753FBA3D" w:rsidR="008D3067" w:rsidRDefault="008D3067" w:rsidP="008D7BFC">
      <w:r>
        <w:t>Owen Shi</w:t>
      </w:r>
    </w:p>
    <w:p w14:paraId="28D8BC35" w14:textId="01594632" w:rsidR="008D3067" w:rsidRDefault="008D3067" w:rsidP="008D7BFC">
      <w:r>
        <w:t>May 27, 2021</w:t>
      </w:r>
    </w:p>
    <w:p w14:paraId="58E69E11" w14:textId="77777777" w:rsidR="008D3067" w:rsidRDefault="008D3067" w:rsidP="008D7BFC"/>
    <w:p w14:paraId="24D766DA" w14:textId="4C71A648" w:rsidR="008D3067" w:rsidRDefault="008D7BFC" w:rsidP="008D3067">
      <w:pPr>
        <w:jc w:val="center"/>
      </w:pPr>
      <w:r>
        <w:t>Code Verification Report</w:t>
      </w:r>
    </w:p>
    <w:p w14:paraId="7549FB5D" w14:textId="224ACAF8" w:rsidR="008D7BFC" w:rsidRDefault="008D3067" w:rsidP="008D7BFC">
      <w:r>
        <w:t>1.</w:t>
      </w:r>
      <w:r w:rsidR="008D7BFC">
        <w:t xml:space="preserve"> Test Plans and Results</w:t>
      </w:r>
    </w:p>
    <w:p w14:paraId="2A595467" w14:textId="78DB5E7F" w:rsidR="008D3067" w:rsidRDefault="008D3067" w:rsidP="008D7BFC">
      <w:r>
        <w:t>I plan to use unit testing strategy and make sure every module and function works. Then test the entire system with the following expected functions:</w:t>
      </w:r>
    </w:p>
    <w:p w14:paraId="100212C2" w14:textId="77777777" w:rsidR="00452A66" w:rsidRDefault="008D3067" w:rsidP="00452A66">
      <w:r>
        <w:t xml:space="preserve">1) </w:t>
      </w:r>
      <w:r w:rsidR="00452A66">
        <w:t xml:space="preserve">Input: </w:t>
      </w:r>
      <w:r w:rsidR="00452A66">
        <w:t>Inputs contain two rows of integers; each row has 8 integers representing the four coordinates</w:t>
      </w:r>
    </w:p>
    <w:p w14:paraId="53D0366B" w14:textId="36ABDE80" w:rsidR="008D3067" w:rsidRDefault="00452A66" w:rsidP="00452A66">
      <w:r>
        <w:t>of the quadrilateral. The points will be connected via the order user enters the coordinates.</w:t>
      </w:r>
      <w:r>
        <w:cr/>
      </w:r>
      <w:r>
        <w:t xml:space="preserve">2) Output: </w:t>
      </w:r>
      <w:r w:rsidRPr="00452A66">
        <w:t>Output three results based on the input: Collided, Apart, and Coincide</w:t>
      </w:r>
    </w:p>
    <w:p w14:paraId="4C03D1AE" w14:textId="274E494A" w:rsidR="008D7BFC" w:rsidRDefault="008D3067" w:rsidP="008D7BFC">
      <w:r>
        <w:t xml:space="preserve">2. </w:t>
      </w:r>
      <w:r w:rsidR="008D7BFC">
        <w:t>Name of the software and revision being tested</w:t>
      </w:r>
      <w:r w:rsidR="00452A66">
        <w:t xml:space="preserve">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5"/>
        <w:gridCol w:w="4565"/>
        <w:gridCol w:w="1291"/>
        <w:gridCol w:w="1969"/>
      </w:tblGrid>
      <w:tr w:rsidR="00436696" w14:paraId="5AE16644" w14:textId="77777777" w:rsidTr="00FE60E0">
        <w:tc>
          <w:tcPr>
            <w:tcW w:w="1525" w:type="dxa"/>
          </w:tcPr>
          <w:p w14:paraId="37FA243B" w14:textId="1219C07E" w:rsidR="00436696" w:rsidRDefault="00436696" w:rsidP="008D7BFC">
            <w:r>
              <w:t>Name</w:t>
            </w:r>
          </w:p>
        </w:tc>
        <w:tc>
          <w:tcPr>
            <w:tcW w:w="4590" w:type="dxa"/>
          </w:tcPr>
          <w:p w14:paraId="124CC281" w14:textId="32C57B65" w:rsidR="00436696" w:rsidRDefault="00436696" w:rsidP="008D7BFC">
            <w:r>
              <w:t>Input</w:t>
            </w:r>
          </w:p>
        </w:tc>
        <w:tc>
          <w:tcPr>
            <w:tcW w:w="1260" w:type="dxa"/>
          </w:tcPr>
          <w:p w14:paraId="25CE84E3" w14:textId="05CB0F90" w:rsidR="00436696" w:rsidRDefault="00436696" w:rsidP="008D7BFC">
            <w:r>
              <w:t>Output</w:t>
            </w:r>
          </w:p>
        </w:tc>
        <w:tc>
          <w:tcPr>
            <w:tcW w:w="1975" w:type="dxa"/>
          </w:tcPr>
          <w:p w14:paraId="7ECCD0E0" w14:textId="095E3213" w:rsidR="00436696" w:rsidRDefault="00436696" w:rsidP="008D7BFC">
            <w:r>
              <w:t>Comment</w:t>
            </w:r>
          </w:p>
        </w:tc>
      </w:tr>
      <w:tr w:rsidR="00436696" w14:paraId="399A897A" w14:textId="77777777" w:rsidTr="00FE60E0">
        <w:tc>
          <w:tcPr>
            <w:tcW w:w="1525" w:type="dxa"/>
          </w:tcPr>
          <w:p w14:paraId="141D3325" w14:textId="6A2E0247" w:rsidR="00436696" w:rsidRDefault="0063288A" w:rsidP="008D7BFC">
            <w:r>
              <w:t>Detection.java</w:t>
            </w:r>
          </w:p>
        </w:tc>
        <w:tc>
          <w:tcPr>
            <w:tcW w:w="4590" w:type="dxa"/>
          </w:tcPr>
          <w:p w14:paraId="3F3FD042" w14:textId="3DEDC74E" w:rsidR="00436696" w:rsidRDefault="00806021" w:rsidP="008D7BFC">
            <w:r w:rsidRPr="00806021">
              <w:t>Enter X</w:t>
            </w:r>
            <w:r>
              <w:t xml:space="preserve"> and </w:t>
            </w:r>
            <w:r w:rsidRPr="00806021">
              <w:t xml:space="preserve">Y Coordinates of </w:t>
            </w:r>
            <w:r>
              <w:t>two</w:t>
            </w:r>
            <w:r w:rsidRPr="00806021">
              <w:t xml:space="preserve"> Convex Quadrilateral</w:t>
            </w:r>
            <w:r>
              <w:t>s</w:t>
            </w:r>
            <w:r w:rsidRPr="00806021">
              <w:t xml:space="preserve"> in Connected Order Separated by Spaces</w:t>
            </w:r>
          </w:p>
        </w:tc>
        <w:tc>
          <w:tcPr>
            <w:tcW w:w="1260" w:type="dxa"/>
          </w:tcPr>
          <w:p w14:paraId="0E254833" w14:textId="5C48137F" w:rsidR="00436696" w:rsidRDefault="00D65BBE" w:rsidP="008D7BFC">
            <w:r w:rsidRPr="00452A66">
              <w:t xml:space="preserve">Collided, Apart, </w:t>
            </w:r>
            <w:r>
              <w:t xml:space="preserve">or </w:t>
            </w:r>
            <w:r w:rsidRPr="00452A66">
              <w:t>Coincide</w:t>
            </w:r>
          </w:p>
        </w:tc>
        <w:tc>
          <w:tcPr>
            <w:tcW w:w="1975" w:type="dxa"/>
          </w:tcPr>
          <w:p w14:paraId="474F864C" w14:textId="2F3B0BCA" w:rsidR="00436696" w:rsidRDefault="00D65BBE" w:rsidP="008D7BFC">
            <w:r>
              <w:t xml:space="preserve">Exclude </w:t>
            </w:r>
            <w:r w:rsidR="00FE60E0">
              <w:t>‘</w:t>
            </w:r>
            <w:r>
              <w:t>donut</w:t>
            </w:r>
            <w:r w:rsidR="00FE60E0">
              <w:t>’</w:t>
            </w:r>
            <w:r>
              <w:t xml:space="preserve"> shapes</w:t>
            </w:r>
          </w:p>
        </w:tc>
      </w:tr>
      <w:tr w:rsidR="00436696" w14:paraId="7C2BD445" w14:textId="77777777" w:rsidTr="00FE60E0">
        <w:tc>
          <w:tcPr>
            <w:tcW w:w="1525" w:type="dxa"/>
          </w:tcPr>
          <w:p w14:paraId="7898D4A6" w14:textId="3919D7A2" w:rsidR="00436696" w:rsidRDefault="0063288A" w:rsidP="008D7BFC">
            <w:r>
              <w:t>LineSeg.java</w:t>
            </w:r>
          </w:p>
        </w:tc>
        <w:tc>
          <w:tcPr>
            <w:tcW w:w="4590" w:type="dxa"/>
          </w:tcPr>
          <w:p w14:paraId="1A22E183" w14:textId="6DB9BDAF" w:rsidR="00436696" w:rsidRDefault="00FE60E0" w:rsidP="008D7BFC">
            <w:r>
              <w:t>Receive X and Y coordinates of two points</w:t>
            </w:r>
          </w:p>
        </w:tc>
        <w:tc>
          <w:tcPr>
            <w:tcW w:w="1260" w:type="dxa"/>
          </w:tcPr>
          <w:p w14:paraId="47322625" w14:textId="54EC3D38" w:rsidR="00436696" w:rsidRDefault="00FE60E0" w:rsidP="008D7BFC">
            <w:r>
              <w:t>A vector</w:t>
            </w:r>
          </w:p>
        </w:tc>
        <w:tc>
          <w:tcPr>
            <w:tcW w:w="1975" w:type="dxa"/>
          </w:tcPr>
          <w:p w14:paraId="69EE4530" w14:textId="14B0F066" w:rsidR="00436696" w:rsidRDefault="00FE60E0" w:rsidP="008D7BFC">
            <w:r w:rsidRPr="00FE60E0">
              <w:t>Constructs a vector given 2 points</w:t>
            </w:r>
          </w:p>
        </w:tc>
      </w:tr>
      <w:tr w:rsidR="00436696" w14:paraId="360DF98A" w14:textId="77777777" w:rsidTr="00FE60E0">
        <w:tc>
          <w:tcPr>
            <w:tcW w:w="1525" w:type="dxa"/>
          </w:tcPr>
          <w:p w14:paraId="387B5C78" w14:textId="10E03602" w:rsidR="00436696" w:rsidRDefault="0063288A" w:rsidP="008D7BFC">
            <w:r>
              <w:t>Shape.java</w:t>
            </w:r>
          </w:p>
        </w:tc>
        <w:tc>
          <w:tcPr>
            <w:tcW w:w="4590" w:type="dxa"/>
          </w:tcPr>
          <w:p w14:paraId="6F9735BE" w14:textId="0D7E4DF7" w:rsidR="00436696" w:rsidRDefault="00FE60E0" w:rsidP="008D7BFC">
            <w:r>
              <w:t>Two quadrilaterials</w:t>
            </w:r>
          </w:p>
        </w:tc>
        <w:tc>
          <w:tcPr>
            <w:tcW w:w="1260" w:type="dxa"/>
          </w:tcPr>
          <w:p w14:paraId="16F5A52C" w14:textId="7F6181DD" w:rsidR="00436696" w:rsidRDefault="00FE60E0" w:rsidP="008D7BFC">
            <w:r>
              <w:t>Comparison results</w:t>
            </w:r>
          </w:p>
        </w:tc>
        <w:tc>
          <w:tcPr>
            <w:tcW w:w="1975" w:type="dxa"/>
          </w:tcPr>
          <w:p w14:paraId="68CE593B" w14:textId="06A6D1D0" w:rsidR="00436696" w:rsidRDefault="00FE60E0" w:rsidP="008D7BFC">
            <w:r>
              <w:t>Separate a shape into lines</w:t>
            </w:r>
          </w:p>
        </w:tc>
      </w:tr>
      <w:tr w:rsidR="00436696" w14:paraId="11ADEF2A" w14:textId="77777777" w:rsidTr="00FE60E0">
        <w:tc>
          <w:tcPr>
            <w:tcW w:w="1525" w:type="dxa"/>
          </w:tcPr>
          <w:p w14:paraId="512AE7C4" w14:textId="377A58B1" w:rsidR="00436696" w:rsidRDefault="008B555F" w:rsidP="008D7BFC">
            <w:r>
              <w:t>Point.java</w:t>
            </w:r>
          </w:p>
        </w:tc>
        <w:tc>
          <w:tcPr>
            <w:tcW w:w="4590" w:type="dxa"/>
          </w:tcPr>
          <w:p w14:paraId="760A32BA" w14:textId="6ED4335E" w:rsidR="00436696" w:rsidRDefault="00FE60E0" w:rsidP="008D7BFC">
            <w:r>
              <w:t>Receive X and Y coordinates of</w:t>
            </w:r>
            <w:r>
              <w:t xml:space="preserve"> one point</w:t>
            </w:r>
          </w:p>
        </w:tc>
        <w:tc>
          <w:tcPr>
            <w:tcW w:w="1260" w:type="dxa"/>
          </w:tcPr>
          <w:p w14:paraId="0048F253" w14:textId="7E513504" w:rsidR="00436696" w:rsidRDefault="00FE60E0" w:rsidP="008D7BFC">
            <w:r>
              <w:t>A ‘point’ object</w:t>
            </w:r>
          </w:p>
        </w:tc>
        <w:tc>
          <w:tcPr>
            <w:tcW w:w="1975" w:type="dxa"/>
          </w:tcPr>
          <w:p w14:paraId="09850B3C" w14:textId="2253DDE6" w:rsidR="00436696" w:rsidRDefault="00FE60E0" w:rsidP="008D7BFC">
            <w:r>
              <w:t>--</w:t>
            </w:r>
          </w:p>
        </w:tc>
      </w:tr>
    </w:tbl>
    <w:p w14:paraId="21EE78E1" w14:textId="77777777" w:rsidR="00452A66" w:rsidRDefault="00452A66" w:rsidP="008D7BFC"/>
    <w:p w14:paraId="498FDF12" w14:textId="556A4C32" w:rsidR="008D7BFC" w:rsidRDefault="00FE60E0" w:rsidP="008D7BFC">
      <w:r>
        <w:t>3.</w:t>
      </w:r>
      <w:r w:rsidR="008D7BFC">
        <w:t xml:space="preserve"> Tester’s name, date of test</w:t>
      </w:r>
      <w:r>
        <w:t>: Owen Shi, May 27, 2021</w:t>
      </w:r>
    </w:p>
    <w:p w14:paraId="2F6D8DBB" w14:textId="2DE859D7" w:rsidR="008D7BFC" w:rsidRDefault="00FE60E0" w:rsidP="008D7BFC">
      <w:r>
        <w:t xml:space="preserve">4. </w:t>
      </w:r>
      <w:r w:rsidR="008D7BFC">
        <w:t>Any special tools, conditions, or configurations needed to perform the test</w:t>
      </w:r>
      <w:r>
        <w:t>: No</w:t>
      </w:r>
    </w:p>
    <w:p w14:paraId="18E310C2" w14:textId="6E920D8D" w:rsidR="008D7BFC" w:rsidRDefault="001F7A1F" w:rsidP="008D7BFC">
      <w:r>
        <w:t xml:space="preserve">5. </w:t>
      </w:r>
      <w:r w:rsidR="008D7BFC">
        <w:t>Test case descriptions, including expected outputs</w:t>
      </w:r>
    </w:p>
    <w:p w14:paraId="741EC97D" w14:textId="5C24B692" w:rsidR="001F7A1F" w:rsidRDefault="001F7A1F" w:rsidP="008D7BFC"/>
    <w:p w14:paraId="077CEA1E" w14:textId="77777777" w:rsidR="001F7A1F" w:rsidRDefault="001F7A1F" w:rsidP="008D7BFC"/>
    <w:p w14:paraId="5A06A370" w14:textId="77777777" w:rsidR="008D7BFC" w:rsidRDefault="008D7BFC" w:rsidP="008D7BFC">
      <w:r>
        <w:t>• Actual results for each test case, including a “pass/fail” notation</w:t>
      </w:r>
    </w:p>
    <w:p w14:paraId="4BB8EC09" w14:textId="77777777" w:rsidR="008D7BFC" w:rsidRDefault="008D7BFC" w:rsidP="008D7BFC">
      <w:r>
        <w:t>This information is a subset of the information contained in the ATPR template provided in</w:t>
      </w:r>
    </w:p>
    <w:p w14:paraId="43CAA735" w14:textId="1043E1C6" w:rsidR="001D1491" w:rsidRDefault="008D7BFC" w:rsidP="008D7BFC">
      <w:r>
        <w:t>Attachment C.</w:t>
      </w:r>
    </w:p>
    <w:sectPr w:rsidR="001D14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zMTEzNrIwMzeyNDRQ0lEKTi0uzszPAykwrAUAoyveoSwAAAA="/>
  </w:docVars>
  <w:rsids>
    <w:rsidRoot w:val="008D7BFC"/>
    <w:rsid w:val="001D1491"/>
    <w:rsid w:val="001F7A1F"/>
    <w:rsid w:val="00436696"/>
    <w:rsid w:val="00452A66"/>
    <w:rsid w:val="0063288A"/>
    <w:rsid w:val="00806021"/>
    <w:rsid w:val="008B555F"/>
    <w:rsid w:val="008D3067"/>
    <w:rsid w:val="008D796F"/>
    <w:rsid w:val="008D7BFC"/>
    <w:rsid w:val="00916F98"/>
    <w:rsid w:val="00D65BBE"/>
    <w:rsid w:val="00FE6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5D458"/>
  <w15:chartTrackingRefBased/>
  <w15:docId w15:val="{B8255B51-8201-4CFA-A97E-7B31DC35C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916F98"/>
    <w:pPr>
      <w:keepNext/>
      <w:keepLines/>
      <w:suppressAutoHyphens/>
      <w:autoSpaceDN w:val="0"/>
      <w:spacing w:before="240" w:after="0" w:line="254" w:lineRule="auto"/>
      <w:textAlignment w:val="baseline"/>
      <w:outlineLvl w:val="0"/>
    </w:pPr>
    <w:rPr>
      <w:rFonts w:ascii="Times New Roman" w:eastAsiaTheme="majorEastAsia" w:hAnsi="Times New Roman" w:cstheme="majorBidi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16F98"/>
    <w:pPr>
      <w:suppressAutoHyphens/>
      <w:autoSpaceDN w:val="0"/>
      <w:spacing w:after="0" w:line="240" w:lineRule="auto"/>
      <w:contextualSpacing/>
      <w:jc w:val="center"/>
      <w:textAlignment w:val="baseline"/>
    </w:pPr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6F98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16F98"/>
    <w:rPr>
      <w:rFonts w:ascii="Times New Roman" w:eastAsiaTheme="majorEastAsia" w:hAnsi="Times New Roman" w:cstheme="majorBidi"/>
      <w:sz w:val="24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D3067"/>
  </w:style>
  <w:style w:type="character" w:customStyle="1" w:styleId="DateChar">
    <w:name w:val="Date Char"/>
    <w:basedOn w:val="DefaultParagraphFont"/>
    <w:link w:val="Date"/>
    <w:uiPriority w:val="99"/>
    <w:semiHidden/>
    <w:rsid w:val="008D3067"/>
    <w:rPr>
      <w:noProof/>
    </w:rPr>
  </w:style>
  <w:style w:type="table" w:styleId="TableGrid">
    <w:name w:val="Table Grid"/>
    <w:basedOn w:val="TableNormal"/>
    <w:uiPriority w:val="39"/>
    <w:rsid w:val="004366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</dc:creator>
  <cp:keywords/>
  <dc:description/>
  <cp:lastModifiedBy>OS</cp:lastModifiedBy>
  <cp:revision>8</cp:revision>
  <dcterms:created xsi:type="dcterms:W3CDTF">2021-05-28T03:03:00Z</dcterms:created>
  <dcterms:modified xsi:type="dcterms:W3CDTF">2021-05-28T03:34:00Z</dcterms:modified>
</cp:coreProperties>
</file>